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262bf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f1e4520-acd5-4a84-9b24-f73f0de82c1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8:13:46Z</dcterms:created>
  <dcterms:modified xsi:type="dcterms:W3CDTF">2023-06-15T18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